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et eivät ole tunnettuja maatalousalan ulkopuo-lella, vaikka niillä tulee todennäköisesti olemaan keskeinen asema sekä globaalin elintarvike-tuotannon haasteisiin vastaamisessa että suomalaisen kasvintuotannon kannattavuuden ke-hittämisessä.</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in sekä niitä käsitteleviin tutkimuksiin tutustutta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kasvintuotanto, maatalous, teollinen internet, IIoT</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ym.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 2</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 3</w:t>
      </w:r>
      <w:r>
        <w:t xml:space="preserve"> </w:t>
      </w:r>
      <w:r>
        <w:t xml:space="preserve">“</w:t>
      </w:r>
      <w:r>
        <w:t xml:space="preserve">Opinnäytetyön tarkoitus, tavoite, rajaukset, tutkimuskysymykset ja -menetelmät</w:t>
      </w:r>
      <w:r>
        <w:t xml:space="preserve">”</w:t>
      </w:r>
      <w:r>
        <w:t xml:space="preserve">, 4</w:t>
      </w:r>
      <w:r>
        <w:t xml:space="preserve"> </w:t>
      </w:r>
      <w:r>
        <w:t xml:space="preserve">“</w:t>
      </w:r>
      <w:r>
        <w:t xml:space="preserve">Aineisto ja tutkimuksen toteutus</w:t>
      </w:r>
      <w:r>
        <w:t xml:space="preserve">”</w:t>
      </w:r>
      <w:r>
        <w:t xml:space="preserve"> </w:t>
      </w:r>
      <w:r>
        <w:t xml:space="preserve">sekä 5</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 3</w:t>
      </w:r>
      <w:r>
        <w:t xml:space="preserve"> </w:t>
      </w:r>
      <w:r>
        <w:t xml:space="preserve">“</w:t>
      </w:r>
      <w:r>
        <w:t xml:space="preserve">Opinnäytetyön tarkoitus, tavoite, rajaukset, tutkimuskysymykset ja -menetelmät</w:t>
      </w:r>
      <w:r>
        <w:t xml:space="preserve">”</w:t>
      </w:r>
      <w:r>
        <w:t xml:space="preserve">. Tutkimusosa jatkuu luvulla 4</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 5</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 6</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kytkettävät, kontekstitietoiset, tunnistettavat, havainnoitavat, älykkäät laitteet yhdistetään tietoliikenneverkkojen ylitse älykkäiksi verkoiksi ja joiden toimintaa ihmiset voivat ohjata tarvittaessa etäisesti. Pohjautuu suurelta osin älykkäiden laitteiden, tietoliikenneteknologioiden, pilvipalveluiden, data-analytiikan ja automatiikan yhdistymisee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Kyberfysikaalinen järjestelmä</w:t>
      </w:r>
      <w:r>
        <w:t xml:space="preserve">, engl. Cyber Physical System (CSP) - Fyysisten prosessien ja tietotekniikan yhdistelmä.</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Ortokuva</w:t>
      </w:r>
      <w:r>
        <w:t xml:space="preserve">, engl. orthophoto - Kartan kaltaiseksi geometrisesti yhtenäiseen mittakaavaan korjattu ilmakuva, jossa ei ole korjaamattoman ilmakuvan vääristymiä kuten linssivääristymää ja kamerakulman aiheuttamaa perspektiivivääristymää.</w:t>
      </w:r>
    </w:p>
    <w:p>
      <w:pPr>
        <w:pStyle w:val="BodyText"/>
      </w:pPr>
      <w:r>
        <w:rPr>
          <w:b/>
        </w:rPr>
        <w:t xml:space="preserve">Ortomosaiikki</w:t>
      </w:r>
      <w:r>
        <w:t xml:space="preserve">, engl. orthomosaic - useista ortokuvista koottu kartan kaltainen ilmakuvien kooste.</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selkeä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raska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ym.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voimakast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ym.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keskeinen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 2.2.1</w:t>
      </w:r>
      <w:r>
        <w:t xml:space="preserve"> </w:t>
      </w:r>
      <w:r>
        <w:t xml:space="preserve">“</w:t>
      </w:r>
      <w:r>
        <w:t xml:space="preserve">Industrial Internet of Things)</w:t>
      </w:r>
      <w:r>
        <w:t xml:space="preserve">”</w:t>
      </w:r>
      <w:r>
        <w:t xml:space="preserve"> </w:t>
      </w:r>
      <w:r>
        <w:t xml:space="preserve">käsitellään vastaavasti teollista IoT:iä ja lopuksi alaluvussa 2.2.2</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ym.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 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1).</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vaikeuksia käsittää mitä IoT todellisuudessa tarkoittaa, mitä käsitteitä se pitää sisällään ja millaisia vaikutuksia sen täysimittaisella toteutumisella tulee olemaan. Joskus suure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liit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ym.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 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 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ym.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ym.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ym.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ym.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 liittäminen, mutta tämä vaatii vielä useid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ym. 2016, s. 68, 74)</w:t>
      </w:r>
    </w:p>
    <w:p>
      <w:pPr>
        <w:pStyle w:val="FigureWithCaption"/>
      </w:pPr>
      <w:r>
        <w:drawing>
          <wp:inline>
            <wp:extent cx="4319999" cy="2754541"/>
            <wp:effectExtent b="0" l="0" r="0" t="0"/>
            <wp:docPr descr="Kuva 10. Sumutietojenkäsittelyn paradigma Dastjerdi ym.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ym.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 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än keskeiseen sovellukseen (kuva 11)</w:t>
      </w:r>
      <w:r>
        <w:t xml:space="preserve"> </w:t>
      </w:r>
      <w:r>
        <w:t xml:space="preserve">(ks. Tao ym. 2016)</w:t>
      </w:r>
      <w:r>
        <w:t xml:space="preserve">.</w:t>
      </w:r>
    </w:p>
    <w:p>
      <w:pPr>
        <w:pStyle w:val="FigureWithCaption"/>
      </w:pPr>
      <w:r>
        <w:drawing>
          <wp:inline>
            <wp:extent cx="5579999" cy="5576075"/>
            <wp:effectExtent b="0" l="0" r="0" t="0"/>
            <wp:docPr descr="Kuva 11. Keskeisimmät 54 IoT:in sovellusta Smith ym. (2012) mukaan, ks. Tao ym.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ym. (2012)</w:t>
      </w:r>
      <w:r>
        <w:t xml:space="preserve"> </w:t>
      </w:r>
      <w:r>
        <w:t xml:space="preserve">mukaan, ks.</w:t>
      </w:r>
      <w:r>
        <w:t xml:space="preserve"> </w:t>
      </w:r>
      <w:r>
        <w:t xml:space="preserve">Tao ym.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ym.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suur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jos sitä ei integroida huolellisesti organisaation keskeisiin prosesseihin. Tietoturvaprosessien tulisi olla suunniteltu myös näihin prosesseihin sopiviksi ja huomioiden, että vankan IoT-tietoturva-arkkitehtuurin suunnittelu on erittäi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suuria haasteita. Ennusteiden toteutumiseksi tarvitaan monia innovaatioita ja merkittävää edistystä useilla alueilla, joista erityisesti tietoturvan, yksityisyyden suojan, yhteen 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ym.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3599999" cy="3693506"/>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3599999" cy="3693506"/>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ym.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ym.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suur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ym.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suur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suuri riski, että useat toimijat eivät näe IIoT:in omaksumisen etujen olevan tarpeeksi vaikuttav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i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selkeää vaikuttavuutta ja potentiaalisia liiketoimintaetuja fyysisen ja virtuaalisen maailman yhdistyessä.</w:t>
      </w:r>
      <w:r>
        <w:t xml:space="preserve"> </w:t>
      </w:r>
      <w:r>
        <w:t xml:space="preserve">(IoF2020 2018c)</w:t>
      </w:r>
      <w:r>
        <w:t xml:space="preserve"> </w:t>
      </w:r>
      <w:r>
        <w:t xml:space="preserve">AIoT:i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in 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in arkkitehtuurimalli Wu Yin ym.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in arkkitehtuurimalli</w:t>
      </w:r>
      <w:r>
        <w:t xml:space="preserve"> </w:t>
      </w:r>
      <w:r>
        <w:t xml:space="preserve">Wu Yin ym.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ym. 2016, s. 131–132)</w:t>
      </w:r>
    </w:p>
    <w:p>
      <w:pPr>
        <w:pStyle w:val="BodyText"/>
      </w:pPr>
      <w:r>
        <w:t xml:space="preserve">AIoT:illä on selkeää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ym.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ym. 2016, s. 131–132, 148)</w:t>
      </w:r>
    </w:p>
    <w:p>
      <w:pPr>
        <w:pStyle w:val="BodyText"/>
      </w:pPr>
      <w:r>
        <w:t xml:space="preserve">Kasvava määrä viljelijöitä on omaksumassa digitaalisia teknologiaratkaisuita ja datavetoisia innovaatioita. Digitaalisen yhteen 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Osa vuoden 2017 Agritechnica-messuilla palkituista innovaatioista toimivat esimerkkeinä tällaisten ratkaisuiden parhaimmistosta:</w:t>
      </w:r>
      <w:r>
        <w:t xml:space="preserve"> </w:t>
      </w:r>
      <w:r>
        <w:rPr>
          <w:b/>
        </w:rPr>
        <w:t xml:space="preserve">Fendt MARS System</w:t>
      </w:r>
      <w:r>
        <w:t xml:space="preserve"> </w:t>
      </w:r>
      <w:r>
        <w:t xml:space="preserve">(Mobile Agricultural Robot Swarms) on ensimmäinen maatalouden alalla tuotteistettu parviteknologian sovellus, jossa suurten yksittäisten koneiden sijaan viljelytoimenpiteitä pelloilla suorittavat pienten peltorobottien parvet.</w:t>
      </w:r>
      <w:r>
        <w:t xml:space="preserve"> </w:t>
      </w:r>
      <w:r>
        <w:rPr>
          <w:b/>
        </w:rPr>
        <w:t xml:space="preserve">Fliegl COUNTER SX</w:t>
      </w:r>
      <w:r>
        <w:t xml:space="preserve"> </w:t>
      </w:r>
      <w:r>
        <w:t xml:space="preserve">puolestaan yhdistää Sigfox-verkkoteknologian, 3D-kiihtyvyysantureiden GPS-paikannuksen tuotantoketjun ja logistiikan seurannan majakkateknologiaan.</w:t>
      </w:r>
      <w:r>
        <w:t xml:space="preserve"> </w:t>
      </w:r>
      <w:r>
        <w:rPr>
          <w:b/>
        </w:rPr>
        <w:t xml:space="preserve">Farmdok</w:t>
      </w:r>
      <w:r>
        <w:t xml:space="preserve">:in älypuhelinsovellus automatisoi monia viljelytoimenpiteiden kirjauksia, joka mahdollistaa automaattisen tiedonkeruun ja tallennuksen pellolla ja tarjoaa myös data-analytiikan toimintoja. Pelloilla eläinten satokasveille aiheuttamien vahinkojen tarkkaan mittaukseen kehitetty</w:t>
      </w:r>
      <w:r>
        <w:t xml:space="preserve"> </w:t>
      </w:r>
      <w:r>
        <w:rPr>
          <w:b/>
        </w:rPr>
        <w:t xml:space="preserve">Smart Crop Damage Identification</w:t>
      </w:r>
      <w:r>
        <w:t xml:space="preserve"> </w:t>
      </w:r>
      <w:r>
        <w:t xml:space="preserve">käyttää UA-laitteilla tuotettua kuvantamisdataa helpottamaan ja tarkentamaan vahinkojen mittausta muun muassa vahinkoilmoituksia varten. Maatalouden data-alustapalvelu</w:t>
      </w:r>
      <w:r>
        <w:t xml:space="preserve"> </w:t>
      </w:r>
      <w:r>
        <w:rPr>
          <w:b/>
        </w:rPr>
        <w:t xml:space="preserve">Agrirouter</w:t>
      </w:r>
      <w:r>
        <w:t xml:space="preserve"> </w:t>
      </w:r>
      <w:r>
        <w:t xml:space="preserve">pyrkii yhdistämään ja jakamaan viljelytoiminnassa eri valmistajien järjestelmistä kerättyä dataa turvallisesti ja datan omistajuuden huomioiden.</w:t>
      </w:r>
      <w:r>
        <w:t xml:space="preserve"> </w:t>
      </w:r>
      <w:r>
        <w:t xml:space="preserve">(Agritechnica 2017)</w:t>
      </w:r>
    </w:p>
    <w:p>
      <w:pPr>
        <w:pStyle w:val="BodyText"/>
      </w:pPr>
      <w:r>
        <w:t xml:space="preserve">Uusia digitaalisia teknologioita on tullut markkinoille myös perinteisten maatalouden yritysten ulkopuolelta. IBM:n Watson-keinoälyä sovelletaan muun muassa perunan tautipaineiden arviointiin</w:t>
      </w:r>
      <w:r>
        <w:t xml:space="preserve"> </w:t>
      </w:r>
      <w:r>
        <w:t xml:space="preserve">(Alexandersson 2018)</w:t>
      </w:r>
      <w:r>
        <w:t xml:space="preserve">, Accenture tarjoaa massadatan analytiikkaa ja IoT-ratkaisuita soveltavia tietopalveluita ja mobiilisovelluksia viljelijöille</w:t>
      </w:r>
      <w:r>
        <w:t xml:space="preserve"> </w:t>
      </w:r>
      <w:r>
        <w:t xml:space="preserve">(Accenture 2018)</w:t>
      </w:r>
      <w:r>
        <w:t xml:space="preserve"> </w:t>
      </w:r>
      <w:r>
        <w:t xml:space="preserve">ja Microsoft on julkaissut FarmBeats-alustan maanviljelyn IoT-ratkaisuiden tiedonkäsittelyn kokonaisratkaisuksi</w:t>
      </w:r>
      <w:r>
        <w:t xml:space="preserve"> </w:t>
      </w:r>
      <w:r>
        <w:t xml:space="preserve">(Microsoft 2015)</w:t>
      </w:r>
      <w:r>
        <w:t xml:space="preserve">.</w:t>
      </w:r>
    </w:p>
    <w:p>
      <w:pPr>
        <w:pStyle w:val="BodyText"/>
      </w:pPr>
      <w:r>
        <w:t xml:space="preserve">Uusien teknologioiden kuten IoT:in ja pilvipalveluiden odotetaan antavan vipuvoimaa myös niin sanotun Smart Farming:in kehitykselle, lisäten robotiikan ja keinoälyn käyttöä maataloudessa.</w:t>
      </w:r>
      <w:r>
        <w:t xml:space="preserve"> </w:t>
      </w:r>
      <w:r>
        <w:t xml:space="preserve">(Pivoto ym. 2018; Wolfert ym.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 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 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ym.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i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ym. 2017)</w:t>
      </w:r>
      <w:r>
        <w:t xml:space="preserve"> </w:t>
      </w:r>
      <w:r>
        <w:t xml:space="preserve">Kokonaisuudessaan maatalouden alalla on tiedonkäsittelyssä, tuotantoprosessien integroinnissa ja älykkäissä digitaalisissa ekosysteemeissä (SDE, engl. Smart Digital Ecosystem) vielä suuri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 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i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2).</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tapaan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liite 3).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ks. liitteet 4-7).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ks. kuvio 1). Lisäksi vertailin koodien alikategoriakohtaisia määriä keskenään omassa taulukossaan (ks. kuvio 2).</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liitteet 4-7).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9).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Online-Utility.org:in Text Analyzer –analysaattoriohjelmalla (https://www.online-utility.org/text/analyzer.jsp) ja taulukoin ne omaan taulukkoonsa (ks. liite 8).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kuvio 3) sekä havaintojen määrän että kategorioiden ja alikategorioiden mukaan. Lisäksi taulukoin koodien määrät kategorioissa ja alikategorioissa ja vertailin määriä keskenään (kuvio 2).</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 (kuvio 1).</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 (liitteet 4-7).</w:t>
      </w:r>
    </w:p>
    <w:p>
      <w:pPr>
        <w:pStyle w:val="BodyText"/>
      </w:pPr>
      <w:r>
        <w:t xml:space="preserve">Pyrin analysoimaan koodien keskinäisiä yhteneväisyyksiä lämpökartan avulla havainnoimalla samankaltaisella tavalla esiintyviä koodiryhmiä (liite 9).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ks. liite 8).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kuvio 1) analysoinnin avulla voidaan vetää johtopäätöksiä haastattelujen yleisestä luonteesta ja keskeisistä asiasisältöjen eroista (ks. kuvio 3).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kuvio 2)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liite 9).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ym. 2016; Verdouw, Wolfert &amp; Tekinerdogan 2016)</w:t>
      </w:r>
    </w:p>
    <w:p>
      <w:pPr>
        <w:pStyle w:val="BodyText"/>
      </w:pPr>
      <w:r>
        <w:rPr>
          <w:b/>
        </w:rPr>
        <w:t xml:space="preserve">Täsmäviljelystä smart farming</w:t>
      </w:r>
      <w:r>
        <w:t xml:space="preserve">:iin siirtyminen voi saada voimakast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ym.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robottien osuus viljelytoimenpiteiden suorittamisessa voi muodostua suureksi, minkä lisäksi analytiikan ja suunnittelun automaatiolla voidaan ihmisen työpanos keskittää aikaisempaa korkeammalle johtamisen tasolle.</w:t>
      </w:r>
      <w:r>
        <w:t xml:space="preserve"> </w:t>
      </w:r>
      <w:r>
        <w:t xml:space="preserve">(Sundmaeker ym.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ym.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ym.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ym.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ym.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ym.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ym.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 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ym.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ym.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ym.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ym.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ym. 2017; Verdouw, Wolfert &amp; Tekinerdogan 2016)</w:t>
      </w:r>
      <w:r>
        <w:t xml:space="preserve">.</w:t>
      </w:r>
      <w:r>
        <w:t xml:space="preserve"> </w:t>
      </w:r>
      <w:r>
        <w:t xml:space="preserve">Talavera ym.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ym.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ym.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ym.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ym.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ym.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ym.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ym.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ym.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ym. (2017)</w:t>
      </w:r>
    </w:p>
    <w:p>
      <w:pPr>
        <w:pStyle w:val="BodyText"/>
      </w:pPr>
      <w:r>
        <w:t xml:space="preserve">Talavera ym.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telen ne tässä alaluvussa erillisinä. Seuraavassa alaluvui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ym.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ym.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t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ym.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ym.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ym.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ym.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ym.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ym.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ym.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ym.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ym. 2017)</w:t>
      </w:r>
      <w:r>
        <w:t xml:space="preserve">.</w:t>
      </w:r>
      <w:r>
        <w:t xml:space="preserve"> </w:t>
      </w:r>
      <w:r>
        <w:t xml:space="preserve">Tzounis ym.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ym.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selkeitä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ym.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ym.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ym.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ym. (2017)</w:t>
      </w:r>
      <w:r>
        <w:t xml:space="preserve"> </w:t>
      </w:r>
      <w:r>
        <w:t xml:space="preserve">kirjallisuuskatsauksen käsit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ym.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ym.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ym.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ym.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ym.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ym.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ym.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ym.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ym. 2017)</w:t>
      </w:r>
    </w:p>
    <w:p>
      <w:pPr>
        <w:pStyle w:val="BodyText"/>
      </w:pPr>
      <w:r>
        <w:t xml:space="preserve">Tzounis ym.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ym.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ym. 2017)</w:t>
      </w:r>
    </w:p>
    <w:p>
      <w:pPr>
        <w:pStyle w:val="BodyText"/>
      </w:pPr>
      <w:r>
        <w:t xml:space="preserve">Ennustuksen osa-alueen julkaisut keskittyivät</w:t>
      </w:r>
      <w:r>
        <w:t xml:space="preserve"> </w:t>
      </w:r>
      <w:r>
        <w:t xml:space="preserve">Talavera ym.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ym. 2017; Tzounis ym. 2017)</w:t>
      </w:r>
      <w:r>
        <w:t xml:space="preserve"> </w:t>
      </w:r>
      <w:r>
        <w:t xml:space="preserve">sekä satokasvien kasvua</w:t>
      </w:r>
      <w:r>
        <w:t xml:space="preserve"> </w:t>
      </w:r>
      <w:r>
        <w:t xml:space="preserve">(Talavera ym. 2017; Verdouw, Wolfert &amp; Tekinerdogan 2016)</w:t>
      </w:r>
      <w:r>
        <w:t xml:space="preserve">. Osassa ratkaisuita pyrittiin myös tuotannon ja kysynnän tasapainottamiseen satokasvien kasvuennusteiden avulla</w:t>
      </w:r>
      <w:r>
        <w:t xml:space="preserve"> </w:t>
      </w:r>
      <w:r>
        <w:t xml:space="preserve">(Talavera ym. 2017)</w:t>
      </w:r>
      <w:r>
        <w:t xml:space="preserve">.</w:t>
      </w:r>
    </w:p>
    <w:p>
      <w:pPr>
        <w:pStyle w:val="BodyText"/>
      </w:pPr>
      <w:r>
        <w:t xml:space="preserve">Tzounis ym.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ym.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ym.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ym. 2013, s. 56; L. D. Xu, W. He &amp; S. Li 2014; Talavera ym.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ym.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ym.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ym.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ym.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ym.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ym.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ym. 2017)</w:t>
      </w:r>
      <w:r>
        <w:t xml:space="preserve"> </w:t>
      </w:r>
      <w:r>
        <w:t xml:space="preserve">Tietoturvan takaaminen on usein haasteellisempaa IoT-ratkaisuiden kuin perinteisten tietojärjestelmien tapauksessa, koska hyökkäysvektoreita on selkeä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ym.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ym.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ym.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ym.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ym.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ym.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ym.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ym.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ym. 2017)</w:t>
      </w:r>
      <w:r>
        <w:t xml:space="preserve"> </w:t>
      </w:r>
      <w:r>
        <w:t xml:space="preserve">Samoin</w:t>
      </w:r>
      <w:r>
        <w:t xml:space="preserve"> </w:t>
      </w:r>
      <w:r>
        <w:t xml:space="preserve">Tzounis ym.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ym.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ym.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ym.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kovia vaatimuksia. Havaintokerroksen laitteiden tulee kestää muun muassa auringon säteilyä, suuria lämpötilavaihteluita, sadetta, ilmankosteutta, tuulta ja tärinää</w:t>
      </w:r>
      <w:r>
        <w:t xml:space="preserve"> </w:t>
      </w:r>
      <w:r>
        <w:t xml:space="preserve">(Tzounis ym. 2017)</w:t>
      </w:r>
      <w:r>
        <w:t xml:space="preserve">. Samoin</w:t>
      </w:r>
      <w:r>
        <w:t xml:space="preserve"> </w:t>
      </w:r>
      <w:r>
        <w:t xml:space="preserve">Talavera ym.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ym.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ym.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ym.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ym. 2016)</w:t>
      </w:r>
      <w:r>
        <w:t xml:space="preserve">.</w:t>
      </w:r>
    </w:p>
    <w:p>
      <w:pPr>
        <w:pStyle w:val="BodyText"/>
      </w:pPr>
      <w:r>
        <w:t xml:space="preserve">Langattomat tietoliikenneverkot ovat yleisiä peltotuotannon sovelluksissa, missä verkkojen kaapeloinnin kustannukset voivat olla liian suur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ym.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ym.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ym.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ym.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ym.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ym. 2017)</w:t>
      </w:r>
    </w:p>
    <w:p>
      <w:pPr>
        <w:pStyle w:val="Heading4"/>
      </w:pPr>
      <w:bookmarkStart w:id="82" w:name="aiot-ekosysteemin-laajentamisen-haasteet"/>
      <w:bookmarkEnd w:id="82"/>
      <w:r>
        <w:t xml:space="preserve">AIoT-ekosysteemin laajentamisen haasteet</w:t>
      </w:r>
    </w:p>
    <w:p>
      <w:pPr>
        <w:pStyle w:val="FirstParagraph"/>
      </w:pPr>
      <w:r>
        <w:t xml:space="preserve">Talavera ym. (2017)</w:t>
      </w:r>
      <w:r>
        <w:t xml:space="preserve"> </w:t>
      </w:r>
      <w:r>
        <w:t xml:space="preserve">huomasivat kirjallisuuskatsauksessaan, että kirjallisuudessa on selkeä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ym.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ym.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ym.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ym.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ym.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ym. 2013; Talavera ym.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ym.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ym.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ym.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ym.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ym.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ym.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ym.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ym.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ym.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ym.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ym.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ym. 2013)</w:t>
      </w:r>
      <w:r>
        <w:t xml:space="preserve">. Esineiden käsittely palveluina voi kuitenkin oll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ym.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ym.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ym.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ym.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ym.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ym.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ym. (2017)</w:t>
      </w:r>
      <w:r>
        <w:t xml:space="preserve"> </w:t>
      </w:r>
      <w:r>
        <w:t xml:space="preserve">mukaan</w:t>
      </w:r>
    </w:p>
    <w:p>
      <w:pPr>
        <w:pStyle w:val="BodyText"/>
      </w:pPr>
      <w:r>
        <w:t xml:space="preserve">Poikkeuksena edellisiin</w:t>
      </w:r>
      <w:r>
        <w:t xml:space="preserve"> </w:t>
      </w:r>
      <w:r>
        <w:t xml:space="preserve">Barmpounakis ym. (2015)</w:t>
      </w:r>
      <w:r>
        <w:t xml:space="preserve"> </w:t>
      </w:r>
      <w:r>
        <w:t xml:space="preserve">esittivät arkkitehtuurin, joka teknisten kerrosten sijaan perustuu Future Internet Public–Private Partnership:in (FI-PPP) yleiskäyttöisiin FI-WARE-hankkeessa kehitettyihin ohjelmistomoduuleihin (GE, engl. Generic Enabler) ja niiden laajennuksiin maatalouden vastaaviin moduuleihin (engl. domain specific enablers)</w:t>
      </w:r>
      <w:r>
        <w:t xml:space="preserve"> </w:t>
      </w:r>
      <w:r>
        <w:t xml:space="preserve">(ks. Kaloxylos ym.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iden 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keskeisiä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in 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i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 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selkeä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liite 4)"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liite 4)</w:t>
      </w:r>
    </w:p>
    <w:p>
      <w:pPr>
        <w:pStyle w:val="BodyText"/>
      </w:pPr>
      <w:r>
        <w:t xml:space="preserve">Vertailtaessa kunkin kategorian koodien havaintojen prosenttiosuuksia kussakin haastattelussa muiden haastattelujen vastaaviin, voitiin havainnoida haastattelujen kesken kategoriakohtaisia painotuksia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9)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 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yvi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selkeästi investoitu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suur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selkeitä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oi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selkeää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össä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selkeä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tuu myös tutkimustuloksist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 aiheen laajuus huomioon ottaen – omasta mielestäni hyvin,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suurta osaa tiedonhaussa löytämistäni julkaisuista, joissa on esitelty yksittäisiä AIoT-sovelluksia kuten kastelujärjestelmiä, tietopalveluiden alustajärjestelmiä, UA-laitteilla tuotetun kuvantamisdatan käsittelyä jne. Näiden käsittely olisi vienyt liikaa aikaa ja kasvattanut työn sivumäärää entisestään lisäämättä vastaavaa määrää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 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3.4</w:t>
      </w:r>
      <w:r>
        <w:t xml:space="preserve"> </w:t>
      </w:r>
      <w:r>
        <w:t xml:space="preserve">“</w:t>
      </w:r>
      <w:r>
        <w:t xml:space="preserve">Kuvaileva kirjallisuuskatsaus tutkimusmenetelmänä</w:t>
      </w:r>
      <w:r>
        <w:t xml:space="preserve">”</w:t>
      </w:r>
      <w:r>
        <w:t xml:space="preserve">).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potentiaalia kasvintuotannon uudeksi teknologiaintensiiviseksi suuntaukseksi ja ne ovat viime vuosina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aation ylläpitämisessä.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kielisistä lähteistä on vienyt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1.-iotin-historia--infografiikka"/>
      <w:bookmarkEnd w:id="132"/>
      <w:r>
        <w:t xml:space="preserve">Liite 1.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2.-hakulauseiden-muodostus"/>
      <w:bookmarkEnd w:id="134"/>
      <w:r>
        <w:t xml:space="preserve">Liite 2.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3.-koodien-havainnot-taulukoituna"/>
      <w:bookmarkEnd w:id="135"/>
      <w:r>
        <w:t xml:space="preserve">Liite 3.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4.-havaintojen-määrät-kategorioittain"/>
      <w:bookmarkEnd w:id="137"/>
      <w:r>
        <w:t xml:space="preserve">Liite 4. Havaintojen määrät kategorioittain</w:t>
      </w:r>
    </w:p>
    <w:p>
      <w:pPr>
        <w:pStyle w:val="FigureWithCaption"/>
      </w:pPr>
      <w:r>
        <w:drawing>
          <wp:inline>
            <wp:extent cx="5579999" cy="3569708"/>
            <wp:effectExtent b="0" l="0" r="0" t="0"/>
            <wp:docPr descr="Havaintojen määrien jakautuminen haastatteluaineistossa kategorioittain, ryhmittely haastatteluittain"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ryhmittely haastatteluittain</w:t>
      </w:r>
    </w:p>
    <w:p>
      <w:pPr>
        <w:pStyle w:val="FigureWithCaption"/>
      </w:pPr>
      <w:r>
        <w:drawing>
          <wp:inline>
            <wp:extent cx="3599999" cy="2959250"/>
            <wp:effectExtent b="0" l="0" r="0" t="0"/>
            <wp:docPr descr="Havaintojen määrien jakautuminen haastatteluaineistossa kategorioittain"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w:t>
      </w:r>
    </w:p>
    <w:p>
      <w:pPr>
        <w:pStyle w:val="Heading2"/>
      </w:pPr>
      <w:bookmarkStart w:id="140" w:name="liite-5.-tekniikka-kategorian-havainnot"/>
      <w:bookmarkEnd w:id="140"/>
      <w:r>
        <w:t xml:space="preserve">Liite 5.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6.-maataloustuotanto-kategorian-havainnot"/>
      <w:bookmarkEnd w:id="142"/>
      <w:r>
        <w:t xml:space="preserve">Liite 6.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7.-toimintaympäristö-kategorian-havainnot"/>
      <w:bookmarkEnd w:id="144"/>
      <w:r>
        <w:t xml:space="preserve">Liite 7.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8.-sanamäärät"/>
      <w:bookmarkEnd w:id="146"/>
      <w:r>
        <w:t xml:space="preserve">Liite 8.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9.-r-heatmap.2"/>
      <w:bookmarkEnd w:id="148"/>
      <w:r>
        <w:t xml:space="preserve">Liite 9.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10.-koodien-havainnot-haastatteluaineistossa"/>
      <w:bookmarkEnd w:id="150"/>
      <w:r>
        <w:t xml:space="preserve">Liite 10.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ccenture 2018.</w:t>
      </w:r>
      <w:r>
        <w:t xml:space="preserve"> </w:t>
      </w:r>
      <w:r>
        <w:rPr>
          <w:i/>
        </w:rPr>
        <w:t xml:space="preserve">Accenture Digital Agriculture Service</w:t>
      </w:r>
      <w:r>
        <w:t xml:space="preserve">.</w:t>
      </w:r>
      <w:r>
        <w:t xml:space="preserve"> </w:t>
      </w:r>
      <w:hyperlink r:id="rId152">
        <w:r>
          <w:rPr>
            <w:rStyle w:val="Hyperlink"/>
          </w:rPr>
          <w:t xml:space="preserve">https://www.accenture.com/fi-en/insight-accenture-digital-agriculture-solutions</w:t>
        </w:r>
      </w:hyperlink>
      <w:r>
        <w:t xml:space="preserve"> </w:t>
      </w:r>
      <w:r>
        <w:t xml:space="preserve">[2018-11-17].</w:t>
      </w:r>
    </w:p>
    <w:p>
      <w:pPr>
        <w:pStyle w:val="Bibliography"/>
      </w:pPr>
      <w:r>
        <w:t xml:space="preserve">Agritechnica 2017.</w:t>
      </w:r>
      <w:r>
        <w:t xml:space="preserve"> </w:t>
      </w:r>
      <w:r>
        <w:rPr>
          <w:i/>
        </w:rPr>
        <w:t xml:space="preserve">Innovation Award Agritechnica 2017 - Gold and Silver</w:t>
      </w:r>
      <w:r>
        <w:t xml:space="preserve">.</w:t>
      </w:r>
      <w:r>
        <w:t xml:space="preserve"> </w:t>
      </w:r>
      <w:hyperlink r:id="rId153">
        <w:r>
          <w:rPr>
            <w:rStyle w:val="Hyperlink"/>
          </w:rPr>
          <w:t xml:space="preserve">https://www.agritechnica.com/en/innovation-award/gold-and-silver/</w:t>
        </w:r>
      </w:hyperlink>
      <w:r>
        <w:t xml:space="preserve"> </w:t>
      </w:r>
      <w:r>
        <w:t xml:space="preserve">[2018-11-17].</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lexandersson, E. 2018.</w:t>
      </w:r>
      <w:r>
        <w:t xml:space="preserve"> </w:t>
      </w:r>
      <w:r>
        <w:rPr>
          <w:i/>
        </w:rPr>
        <w:t xml:space="preserve">Precision agriculture technology detects late blight with help from Watson</w:t>
      </w:r>
      <w:r>
        <w:t xml:space="preserve">. Cloud computing news.</w:t>
      </w:r>
      <w:r>
        <w:t xml:space="preserve"> </w:t>
      </w:r>
      <w:hyperlink r:id="rId154">
        <w:r>
          <w:rPr>
            <w:rStyle w:val="Hyperlink"/>
          </w:rPr>
          <w:t xml:space="preserve">https://www.ibm.com/blogs/cloud-computing/2018/07/25/precision-agriculture-ibm-watson/</w:t>
        </w:r>
      </w:hyperlink>
      <w:r>
        <w:t xml:space="preserve"> </w:t>
      </w:r>
      <w:r>
        <w:t xml:space="preserve">[2018-11-17].</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6">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60">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61">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2">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3">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4">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5">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6">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7">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8">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9">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0">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1">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2">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3">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4">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5">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6">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7">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8">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9">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80">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81">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2">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3">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4">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5">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6">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7">
        <w:r>
          <w:rPr>
            <w:rStyle w:val="Hyperlink"/>
          </w:rPr>
          <w:t xml:space="preserve">https://www.businessinsider.com/internet-of-things-smart-agriculture-2016-10</w:t>
        </w:r>
      </w:hyperlink>
      <w:r>
        <w:t xml:space="preserve"> </w:t>
      </w:r>
      <w:r>
        <w:t xml:space="preserve">[2018-11-14].</w:t>
      </w:r>
    </w:p>
    <w:p>
      <w:pPr>
        <w:pStyle w:val="Bibliography"/>
      </w:pPr>
      <w:r>
        <w:t xml:space="preserve">Microsoft 2015.</w:t>
      </w:r>
      <w:r>
        <w:t xml:space="preserve"> </w:t>
      </w:r>
      <w:r>
        <w:rPr>
          <w:i/>
        </w:rPr>
        <w:t xml:space="preserve">FarmBeats: AI &amp; IoT for Agriculture</w:t>
      </w:r>
      <w:r>
        <w:t xml:space="preserve">. Microsoft Research.</w:t>
      </w:r>
      <w:r>
        <w:t xml:space="preserve"> </w:t>
      </w:r>
      <w:hyperlink r:id="rId188">
        <w:r>
          <w:rPr>
            <w:rStyle w:val="Hyperlink"/>
          </w:rPr>
          <w:t xml:space="preserve">https://www.microsoft.com/en-us/research/project/farmbeats-iot-agriculture/</w:t>
        </w:r>
      </w:hyperlink>
      <w:r>
        <w:t xml:space="preserve"> </w:t>
      </w:r>
      <w:r>
        <w:t xml:space="preserve">[2018-11-17].</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9">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90">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1">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2">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3">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4">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5">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6">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7">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20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20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2">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3">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4">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5">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226e2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72a1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725c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cc8f5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8T11:06:23Z</dcterms:created>
  <dcterms:modified xsi:type="dcterms:W3CDTF">2018-11-18T11:06:23Z</dcterms:modified>
</cp:coreProperties>
</file>